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A8036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F34E5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B012B47" w:rsidR="00173A24" w:rsidRPr="000F34E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F34E5">
        <w:rPr>
          <w:rFonts w:ascii="Muli" w:eastAsia="Muli" w:hAnsi="Muli" w:cs="Muli"/>
          <w:sz w:val="24"/>
          <w:szCs w:val="24"/>
        </w:rPr>
        <w:tab/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5DD6BB35" w:rsidR="00173A24" w:rsidRDefault="00CC33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elps us to create </w:t>
      </w:r>
      <w:r w:rsidRPr="00CC33D9">
        <w:rPr>
          <w:rFonts w:ascii="Muli" w:eastAsia="Muli" w:hAnsi="Muli" w:cs="Muli"/>
          <w:sz w:val="24"/>
          <w:szCs w:val="24"/>
        </w:rPr>
        <w:t>block-level elements.</w:t>
      </w:r>
    </w:p>
    <w:p w14:paraId="0000001F" w14:textId="45801D84" w:rsidR="00173A24" w:rsidRDefault="00CC33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s to make flexbox and with the help of css we can design the site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E05FB14" w14:textId="77777777" w:rsidR="00CB2A53" w:rsidRPr="00CB2A53" w:rsidRDefault="00CB2A53" w:rsidP="00CB2A53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CB2A53">
        <w:rPr>
          <w:rFonts w:ascii="Muli" w:eastAsia="Muli" w:hAnsi="Muli" w:cs="Muli"/>
          <w:bCs/>
          <w:sz w:val="24"/>
          <w:szCs w:val="24"/>
        </w:rPr>
        <w:t>relative</w:t>
      </w:r>
      <w:r w:rsidRPr="00CB2A53">
        <w:rPr>
          <w:rFonts w:ascii="Muli" w:eastAsia="Muli" w:hAnsi="Muli" w:cs="Muli"/>
          <w:bCs/>
          <w:sz w:val="24"/>
          <w:szCs w:val="24"/>
        </w:rPr>
        <w:tab/>
        <w:t>Position is offset from the initial position.</w:t>
      </w:r>
    </w:p>
    <w:p w14:paraId="00000025" w14:textId="267E19B7" w:rsidR="00173A24" w:rsidRPr="00CB2A53" w:rsidRDefault="00CB2A53" w:rsidP="00CB2A53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CB2A53">
        <w:rPr>
          <w:rFonts w:ascii="Muli" w:eastAsia="Muli" w:hAnsi="Muli" w:cs="Muli"/>
          <w:bCs/>
          <w:sz w:val="24"/>
          <w:szCs w:val="24"/>
        </w:rPr>
        <w:t>absolute</w:t>
      </w:r>
      <w:r w:rsidRPr="00CB2A53">
        <w:rPr>
          <w:rFonts w:ascii="Muli" w:eastAsia="Muli" w:hAnsi="Muli" w:cs="Muli"/>
          <w:bCs/>
          <w:sz w:val="24"/>
          <w:szCs w:val="24"/>
        </w:rPr>
        <w:tab/>
        <w:t>Taken out of the flow and positioned in relation to the containing box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9F8735B" w:rsidR="00173A24" w:rsidRDefault="00CB2A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for adding transparency. 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3559A6F0" w:rsidR="00173A24" w:rsidRPr="00974D5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D52">
        <w:rPr>
          <w:rFonts w:ascii="Muli" w:eastAsia="Muli" w:hAnsi="Muli" w:cs="Muli"/>
          <w:sz w:val="24"/>
          <w:szCs w:val="24"/>
        </w:rPr>
        <w:tab/>
        <w:t>jsx(Java Script, HTML, CSS)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5C74FD9" w:rsidR="00173A24" w:rsidRDefault="00CE268D" w:rsidP="00CE268D">
      <w:pPr>
        <w:spacing w:line="240" w:lineRule="auto"/>
        <w:ind w:firstLine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A4698F9" w:rsidR="00173A24" w:rsidRDefault="00CE26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 1: Switch to Android or IOS mode</w:t>
      </w:r>
    </w:p>
    <w:p w14:paraId="51673D81" w14:textId="050EEA76" w:rsidR="00CE268D" w:rsidRDefault="00CE26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 2: Click on “Run on Device”</w:t>
      </w:r>
    </w:p>
    <w:p w14:paraId="28455BA7" w14:textId="641E7CC3" w:rsidR="00CE268D" w:rsidRDefault="00CE26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 3: Scan the QR code that appears on the screen using your Expo Go app on your phon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0" w14:textId="0D1DF593" w:rsidR="00173A24" w:rsidRDefault="00DA53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 render</w:t>
      </w:r>
      <w:r w:rsidR="00177A64">
        <w:rPr>
          <w:rFonts w:ascii="Muli" w:eastAsia="Muli" w:hAnsi="Muli" w:cs="Muli"/>
          <w:sz w:val="24"/>
          <w:szCs w:val="24"/>
        </w:rPr>
        <w:t xml:space="preserve"> to draw the returned objects</w:t>
      </w:r>
      <w:r>
        <w:rPr>
          <w:rFonts w:ascii="Muli" w:eastAsia="Muli" w:hAnsi="Muli" w:cs="Muli"/>
          <w:sz w:val="24"/>
          <w:szCs w:val="24"/>
        </w:rPr>
        <w:t>.</w:t>
      </w:r>
    </w:p>
    <w:p w14:paraId="7B8B6CA5" w14:textId="77777777" w:rsidR="00DA53EA" w:rsidRDefault="00DA53E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F5CDF06" w:rsidR="00173A24" w:rsidRDefault="00DA53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 w:rsidR="00177A64">
        <w:rPr>
          <w:rFonts w:ascii="Muli" w:eastAsia="Muli" w:hAnsi="Muli" w:cs="Muli"/>
          <w:sz w:val="24"/>
          <w:szCs w:val="24"/>
        </w:rPr>
        <w:t>We use return to tell render to draw the components rendered.</w:t>
      </w:r>
    </w:p>
    <w:p w14:paraId="4CF9FEA3" w14:textId="77777777" w:rsidR="00DA53EA" w:rsidRDefault="00DA53E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69D815CF" w:rsidR="00173A24" w:rsidRDefault="00DA53E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Button, View, 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34E5"/>
    <w:rsid w:val="001055A9"/>
    <w:rsid w:val="00173A24"/>
    <w:rsid w:val="00177A64"/>
    <w:rsid w:val="009526BB"/>
    <w:rsid w:val="00974D52"/>
    <w:rsid w:val="00CB2A53"/>
    <w:rsid w:val="00CC33D9"/>
    <w:rsid w:val="00CE268D"/>
    <w:rsid w:val="00DA5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10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vdeep Dhody</cp:lastModifiedBy>
  <cp:revision>7</cp:revision>
  <dcterms:created xsi:type="dcterms:W3CDTF">2021-01-06T05:46:00Z</dcterms:created>
  <dcterms:modified xsi:type="dcterms:W3CDTF">2022-01-19T11:24:00Z</dcterms:modified>
</cp:coreProperties>
</file>